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BE5DF" w14:textId="77777777" w:rsidR="00702FCE" w:rsidRDefault="00702FCE" w:rsidP="00883778">
      <w:pPr>
        <w:spacing w:after="0"/>
        <w:jc w:val="right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676980EA" w14:textId="2CE3C357" w:rsidR="0055044B" w:rsidRPr="00430DCC" w:rsidRDefault="00D30B61" w:rsidP="00883778">
      <w:pPr>
        <w:spacing w:after="0"/>
        <w:jc w:val="righ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……………</w:t>
      </w:r>
      <w:r w:rsidR="00FB719B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…………., dnia…………</w:t>
      </w:r>
      <w:r w:rsidR="005B3E13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…</w:t>
      </w:r>
      <w:r w:rsidR="00F84524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…..</w:t>
      </w:r>
      <w:r w:rsidR="00FB719B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202</w:t>
      </w:r>
      <w:r w:rsidR="00D364C3">
        <w:rPr>
          <w:rFonts w:ascii="Times New Roman" w:hAnsi="Times New Roman" w:cs="Times New Roman"/>
          <w:color w:val="000000" w:themeColor="text1"/>
          <w:sz w:val="20"/>
          <w:szCs w:val="20"/>
        </w:rPr>
        <w:t>3</w:t>
      </w:r>
      <w:r w:rsidR="00FB719B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r</w:t>
      </w:r>
      <w:r w:rsidR="00392DD2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  <w:r w:rsidR="0055044B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2F507CE2" w14:textId="47389831" w:rsidR="00430DCC" w:rsidRPr="006D6ED7" w:rsidRDefault="00D30B61" w:rsidP="006D6ED7">
      <w:pPr>
        <w:spacing w:after="0"/>
        <w:ind w:left="5664"/>
        <w:jc w:val="center"/>
        <w:rPr>
          <w:rFonts w:ascii="Times New Roman" w:hAnsi="Times New Roman" w:cs="Times New Roman"/>
          <w:color w:val="000000" w:themeColor="text1"/>
          <w:vertAlign w:val="superscript"/>
        </w:rPr>
      </w:pPr>
      <w:r w:rsidRPr="002D4711">
        <w:rPr>
          <w:rFonts w:ascii="Times New Roman" w:hAnsi="Times New Roman" w:cs="Times New Roman"/>
          <w:i/>
          <w:iCs/>
          <w:color w:val="000000" w:themeColor="text1"/>
          <w:vertAlign w:val="superscript"/>
        </w:rPr>
        <w:t>(miejscowość i data)</w:t>
      </w:r>
    </w:p>
    <w:p w14:paraId="4299CD6B" w14:textId="2A2B6551" w:rsidR="00702FCE" w:rsidRPr="009F540E" w:rsidRDefault="00702FCE" w:rsidP="00702FCE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pl-PL"/>
        </w:rPr>
      </w:pPr>
      <w:r w:rsidRPr="009F540E">
        <w:rPr>
          <w:rFonts w:ascii="Times New Roman" w:eastAsia="Times New Roman" w:hAnsi="Times New Roman" w:cs="Times New Roman"/>
          <w:b/>
          <w:sz w:val="20"/>
          <w:szCs w:val="20"/>
          <w:lang w:eastAsia="pl-PL"/>
        </w:rPr>
        <w:t xml:space="preserve">Oświadczenie rodziców/opiekunów prawnych osób niepełnoletnich biorących udział w </w:t>
      </w:r>
      <w:r w:rsidR="00D364C3">
        <w:rPr>
          <w:rFonts w:ascii="Times New Roman" w:eastAsia="Times New Roman" w:hAnsi="Times New Roman" w:cs="Times New Roman"/>
          <w:b/>
          <w:sz w:val="20"/>
          <w:szCs w:val="20"/>
          <w:lang w:eastAsia="pl-PL"/>
        </w:rPr>
        <w:t>9</w:t>
      </w:r>
      <w:r w:rsidRPr="009F540E">
        <w:rPr>
          <w:rFonts w:ascii="Times New Roman" w:eastAsia="Times New Roman" w:hAnsi="Times New Roman" w:cs="Times New Roman"/>
          <w:b/>
          <w:sz w:val="20"/>
          <w:szCs w:val="20"/>
          <w:lang w:eastAsia="pl-PL"/>
        </w:rPr>
        <w:t xml:space="preserve"> edycji Międzynarodowego Festiwalu Muzycznego Dzieci, Młodzieży i Dorosłych z Zaburzeniami Słuchu „Ślimakowe Rytmy” zwanym dalej Festiwalem „Ślimakowe Rytmy”</w:t>
      </w:r>
    </w:p>
    <w:p w14:paraId="63FB9113" w14:textId="77777777" w:rsidR="00430DCC" w:rsidRDefault="00430DCC" w:rsidP="00883778">
      <w:pPr>
        <w:spacing w:after="0"/>
        <w:rPr>
          <w:rFonts w:ascii="Times New Roman" w:hAnsi="Times New Roman" w:cs="Times New Roman"/>
          <w:color w:val="000000" w:themeColor="text1"/>
        </w:rPr>
      </w:pPr>
    </w:p>
    <w:p w14:paraId="6077AFCF" w14:textId="647FC109" w:rsidR="00321C41" w:rsidRDefault="00B962F6" w:rsidP="00883778">
      <w:pPr>
        <w:spacing w:after="0"/>
        <w:rPr>
          <w:rFonts w:ascii="Times New Roman" w:hAnsi="Times New Roman" w:cs="Times New Roman"/>
          <w:color w:val="000000" w:themeColor="text1"/>
        </w:rPr>
      </w:pPr>
      <w:r w:rsidRPr="002D4711">
        <w:rPr>
          <w:rFonts w:ascii="Times New Roman" w:hAnsi="Times New Roman" w:cs="Times New Roman"/>
          <w:color w:val="000000" w:themeColor="text1"/>
        </w:rPr>
        <w:t>....................................................................................................................</w:t>
      </w:r>
      <w:r w:rsidR="00EC2B99" w:rsidRPr="002D4711">
        <w:rPr>
          <w:rFonts w:ascii="Times New Roman" w:hAnsi="Times New Roman" w:cs="Times New Roman"/>
          <w:color w:val="000000" w:themeColor="text1"/>
        </w:rPr>
        <w:t>..........................................</w:t>
      </w:r>
      <w:r w:rsidR="00456785">
        <w:rPr>
          <w:rFonts w:ascii="Times New Roman" w:hAnsi="Times New Roman" w:cs="Times New Roman"/>
          <w:color w:val="000000" w:themeColor="text1"/>
        </w:rPr>
        <w:t>...............</w:t>
      </w:r>
      <w:r w:rsidR="00430DCC">
        <w:rPr>
          <w:rFonts w:ascii="Times New Roman" w:hAnsi="Times New Roman" w:cs="Times New Roman"/>
          <w:color w:val="000000" w:themeColor="text1"/>
        </w:rPr>
        <w:t>..</w:t>
      </w:r>
    </w:p>
    <w:p w14:paraId="66D48EF5" w14:textId="77698108" w:rsidR="002D4711" w:rsidRPr="00430DCC" w:rsidRDefault="00456785" w:rsidP="00456785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vertAlign w:val="superscript"/>
        </w:rPr>
      </w:pPr>
      <w:r w:rsidRPr="00430DCC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(imię i nazwisko</w:t>
      </w:r>
      <w:r w:rsidR="00892A1F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 xml:space="preserve"> niepełnoletniego – poniżej 16 roku życia - </w:t>
      </w:r>
      <w:r w:rsidRPr="00430DCC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 xml:space="preserve"> Uczestnika </w:t>
      </w:r>
      <w:r w:rsidR="00702FC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Festiwalu)</w:t>
      </w:r>
    </w:p>
    <w:p w14:paraId="03B3C954" w14:textId="233F5FDA" w:rsidR="00430DCC" w:rsidRDefault="00430DCC" w:rsidP="00456785">
      <w:pPr>
        <w:spacing w:after="0"/>
        <w:jc w:val="center"/>
        <w:rPr>
          <w:rFonts w:ascii="Times New Roman" w:hAnsi="Times New Roman" w:cs="Times New Roman"/>
          <w:color w:val="000000" w:themeColor="text1"/>
          <w:vertAlign w:val="superscript"/>
        </w:rPr>
      </w:pPr>
    </w:p>
    <w:p w14:paraId="7704A53A" w14:textId="2876B6B6" w:rsidR="00430DCC" w:rsidRDefault="00430DCC" w:rsidP="00430DCC">
      <w:pPr>
        <w:spacing w:after="0"/>
        <w:rPr>
          <w:rFonts w:ascii="Times New Roman" w:hAnsi="Times New Roman" w:cs="Times New Roman"/>
          <w:color w:val="000000" w:themeColor="text1"/>
        </w:rPr>
      </w:pPr>
      <w:r w:rsidRPr="002D4711">
        <w:rPr>
          <w:rFonts w:ascii="Times New Roman" w:hAnsi="Times New Roman" w:cs="Times New Roman"/>
          <w:color w:val="000000" w:themeColor="text1"/>
        </w:rPr>
        <w:t>..............................................................................................................................................................</w:t>
      </w:r>
      <w:r>
        <w:rPr>
          <w:rFonts w:ascii="Times New Roman" w:hAnsi="Times New Roman" w:cs="Times New Roman"/>
          <w:color w:val="000000" w:themeColor="text1"/>
        </w:rPr>
        <w:t>.................</w:t>
      </w:r>
    </w:p>
    <w:p w14:paraId="2D8D4504" w14:textId="7609B26A" w:rsidR="00456785" w:rsidRPr="00430DCC" w:rsidRDefault="00430DCC" w:rsidP="00430DCC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vertAlign w:val="superscript"/>
        </w:rPr>
      </w:pPr>
      <w:r w:rsidRPr="00430DCC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 xml:space="preserve">(imię i nazwisko opiekuna prawnego Uczestnika </w:t>
      </w:r>
      <w:r w:rsidR="00702FC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Festiwalu</w:t>
      </w:r>
      <w:r w:rsidRPr="00430DCC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)</w:t>
      </w:r>
    </w:p>
    <w:p w14:paraId="2C5A0C3B" w14:textId="738B8C69" w:rsidR="002671FE" w:rsidRPr="00430DCC" w:rsidRDefault="002671FE" w:rsidP="00883778">
      <w:pPr>
        <w:spacing w:after="0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2F894E6F" w14:textId="77777777" w:rsidR="002D4711" w:rsidRPr="00430DCC" w:rsidRDefault="002D4711" w:rsidP="00883778">
      <w:pPr>
        <w:spacing w:after="0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14942A5A" w14:textId="27C9CA7B" w:rsidR="00B071AA" w:rsidRDefault="00B071AA" w:rsidP="00B071AA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 w:rsidRPr="00430DCC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ZGODA NA </w:t>
      </w:r>
      <w:r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UDZIAŁ </w:t>
      </w:r>
      <w:r w:rsidR="006A7842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W </w:t>
      </w:r>
      <w:r w:rsidR="00D364C3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9</w:t>
      </w:r>
      <w:r w:rsidR="006A7842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 EDYCJI FESTIWALU „ŚLIMAKOWE RYTMY”</w:t>
      </w:r>
    </w:p>
    <w:p w14:paraId="527E7824" w14:textId="58D3E9B9" w:rsidR="00B071AA" w:rsidRDefault="00B071AA" w:rsidP="00B071AA">
      <w:pPr>
        <w:spacing w:after="0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</w:p>
    <w:p w14:paraId="56ADE623" w14:textId="74D04CDC" w:rsidR="00B50391" w:rsidRPr="006D6ED7" w:rsidRDefault="002F0754" w:rsidP="006D6ED7">
      <w:pPr>
        <w:spacing w:after="0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W</w:t>
      </w:r>
      <w:r w:rsidR="00B071A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yrażam zgodę na udział mojego dziecka w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9</w:t>
      </w:r>
      <w:r w:rsidR="00B071A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edycji Festiwalu „Ślimakowe Rytmy” organizowanego przez Instytut Fizjologii i Patologii Słuchu z siedzibą w Warszawie (02-042), ul. Mochnackiego 10 oraz Instytut Patologii Zmysłów Kajetany, ul. Mokra 7, 05-830 Nadarzyn.</w:t>
      </w:r>
    </w:p>
    <w:p w14:paraId="2A7A1452" w14:textId="77777777" w:rsidR="00B50391" w:rsidRDefault="00B50391" w:rsidP="002D4711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</w:p>
    <w:p w14:paraId="07E1918E" w14:textId="68629EFC" w:rsidR="002D4711" w:rsidRPr="00430DCC" w:rsidRDefault="002D4711" w:rsidP="002D4711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 w:rsidRPr="00430DCC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ZGODA NA PRZETWARZANIE DANYCH OSOBOWYCH</w:t>
      </w:r>
    </w:p>
    <w:p w14:paraId="7399B71F" w14:textId="77777777" w:rsidR="002D4711" w:rsidRPr="00430DCC" w:rsidRDefault="002D4711" w:rsidP="002D4711">
      <w:pPr>
        <w:spacing w:after="0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6B13057D" w14:textId="71B8BB41" w:rsidR="002D4711" w:rsidRPr="00430DCC" w:rsidRDefault="002F0754" w:rsidP="00F543C1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W</w:t>
      </w:r>
      <w:r w:rsidR="002D4711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yrażam zgodę na przetwarzanie podanych przez mnie </w:t>
      </w:r>
      <w:r w:rsidR="006A784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w formularzu rejestracyjnym </w:t>
      </w:r>
      <w:r w:rsidR="002D4711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anych osobowych oraz wizerunku mojego </w:t>
      </w:r>
      <w:r w:rsidR="00456785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i pozostającego pod moją pieczą </w:t>
      </w:r>
      <w:r w:rsidR="002D4711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dziecka przez Instytut Fizjologii i Patologii Słuchu z siedzibą w Warszawie przy ul. M. Mochnackiego 10</w:t>
      </w:r>
      <w:r w:rsidR="00F543C1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</w:t>
      </w:r>
      <w:r w:rsidR="002D4711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02-042 Warszawa</w:t>
      </w:r>
      <w:r w:rsidR="00456785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7F693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w celach związanych z </w:t>
      </w:r>
      <w:r w:rsidR="006B031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organizacją i </w:t>
      </w:r>
      <w:r w:rsidR="007F693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uczestnictwem w </w:t>
      </w:r>
      <w:r w:rsidR="00D364C3">
        <w:rPr>
          <w:rFonts w:ascii="Times New Roman" w:hAnsi="Times New Roman" w:cs="Times New Roman"/>
          <w:color w:val="000000" w:themeColor="text1"/>
          <w:sz w:val="20"/>
          <w:szCs w:val="20"/>
        </w:rPr>
        <w:t>9</w:t>
      </w:r>
      <w:r w:rsidR="007F693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Edycji Festiwalu „Ślimakowe Rytmy” oraz ich </w:t>
      </w:r>
      <w:r w:rsidR="00B309E3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wykorzystanie w materiałach reklamujących i dokumentujących to </w:t>
      </w:r>
      <w:r w:rsidR="00456785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W</w:t>
      </w:r>
      <w:r w:rsidR="00B309E3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ydarzenie.</w:t>
      </w:r>
    </w:p>
    <w:p w14:paraId="7F97DC9C" w14:textId="4C111AA9" w:rsidR="002D4711" w:rsidRPr="00430DCC" w:rsidRDefault="00B309E3" w:rsidP="00F543C1">
      <w:pPr>
        <w:spacing w:after="0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Dane</w:t>
      </w:r>
      <w:r w:rsidR="002D4711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osobowe moje i </w:t>
      </w:r>
      <w:r w:rsidR="00456785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zostającego pod moją pieczą </w:t>
      </w:r>
      <w:r w:rsidR="002D4711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ziecka </w:t>
      </w:r>
      <w:r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daję </w:t>
      </w:r>
      <w:r w:rsidR="002D4711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dobrowolnie i oświadczam, że są one zgodne z prawdą.</w:t>
      </w:r>
      <w:r w:rsidR="006D6ED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6A784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Oświadczam jednocześnie, iż </w:t>
      </w:r>
      <w:r w:rsidR="009F540E">
        <w:rPr>
          <w:rFonts w:ascii="Times New Roman" w:hAnsi="Times New Roman" w:cs="Times New Roman"/>
          <w:color w:val="000000" w:themeColor="text1"/>
          <w:sz w:val="20"/>
          <w:szCs w:val="20"/>
        </w:rPr>
        <w:t>z</w:t>
      </w:r>
      <w:r w:rsidR="002D4711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poznałam/em się z </w:t>
      </w:r>
      <w:r w:rsidR="00DF4BD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reścią informacji o przetwarzaniu danych </w:t>
      </w:r>
      <w:r w:rsidR="009F540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osobowych </w:t>
      </w:r>
      <w:r w:rsidR="00702FC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oraz Regulaminem Festiwalu </w:t>
      </w:r>
      <w:r w:rsidR="006A7842">
        <w:rPr>
          <w:rFonts w:ascii="Times New Roman" w:hAnsi="Times New Roman" w:cs="Times New Roman"/>
          <w:color w:val="000000" w:themeColor="text1"/>
          <w:sz w:val="20"/>
          <w:szCs w:val="20"/>
        </w:rPr>
        <w:t>„Ślimakowe Rytmy”</w:t>
      </w:r>
      <w:r w:rsidR="00233103">
        <w:rPr>
          <w:rFonts w:ascii="Times New Roman" w:hAnsi="Times New Roman" w:cs="Times New Roman"/>
          <w:color w:val="000000" w:themeColor="text1"/>
          <w:sz w:val="20"/>
          <w:szCs w:val="20"/>
        </w:rPr>
        <w:t>, którego treść</w:t>
      </w:r>
      <w:r w:rsidR="00702FC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kceptuję</w:t>
      </w:r>
      <w:r w:rsidR="009F540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treść klauzuli informacyjnej oraz Regulaminu dostępna jest na </w:t>
      </w:r>
      <w:r w:rsidR="009F540E" w:rsidRPr="009F540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tronie </w:t>
      </w:r>
      <w:hyperlink r:id="rId8" w:history="1">
        <w:r w:rsidR="009F540E" w:rsidRPr="009F540E">
          <w:rPr>
            <w:rFonts w:ascii="Times New Roman" w:eastAsia="Times New Roman" w:hAnsi="Times New Roman" w:cs="Times New Roman"/>
            <w:color w:val="0000FF"/>
            <w:sz w:val="20"/>
            <w:szCs w:val="20"/>
            <w:u w:val="single"/>
            <w:lang w:eastAsia="pl-PL"/>
          </w:rPr>
          <w:t>festiwal.ifps.org.pl</w:t>
        </w:r>
      </w:hyperlink>
      <w:r w:rsidR="009F540E">
        <w:rPr>
          <w:rFonts w:eastAsia="Times New Roman" w:cstheme="minorHAnsi"/>
          <w:sz w:val="24"/>
          <w:szCs w:val="24"/>
          <w:lang w:eastAsia="pl-PL"/>
        </w:rPr>
        <w:t>)</w:t>
      </w:r>
      <w:r w:rsidR="002D4711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</w:p>
    <w:p w14:paraId="10FEF95A" w14:textId="77777777" w:rsidR="00DF4BD5" w:rsidRPr="002D4711" w:rsidRDefault="00DF4BD5" w:rsidP="00430DCC">
      <w:pPr>
        <w:spacing w:after="0"/>
        <w:rPr>
          <w:rFonts w:ascii="Times New Roman" w:hAnsi="Times New Roman" w:cs="Times New Roman"/>
          <w:color w:val="000000" w:themeColor="text1"/>
        </w:rPr>
      </w:pPr>
    </w:p>
    <w:p w14:paraId="2437B5F7" w14:textId="77777777" w:rsidR="00B309E3" w:rsidRPr="002D4711" w:rsidRDefault="00B309E3" w:rsidP="00B309E3">
      <w:pPr>
        <w:spacing w:after="0"/>
        <w:ind w:left="4956"/>
        <w:jc w:val="center"/>
        <w:rPr>
          <w:rFonts w:ascii="Times New Roman" w:hAnsi="Times New Roman" w:cs="Times New Roman"/>
          <w:color w:val="000000" w:themeColor="text1"/>
        </w:rPr>
      </w:pPr>
      <w:r w:rsidRPr="002D4711">
        <w:rPr>
          <w:rFonts w:ascii="Times New Roman" w:hAnsi="Times New Roman" w:cs="Times New Roman"/>
          <w:color w:val="000000" w:themeColor="text1"/>
        </w:rPr>
        <w:t>…………………………………………………..</w:t>
      </w:r>
    </w:p>
    <w:p w14:paraId="259D69D3" w14:textId="2A77052E" w:rsidR="002D4711" w:rsidRPr="006D6ED7" w:rsidRDefault="00B309E3" w:rsidP="006D6ED7">
      <w:pPr>
        <w:spacing w:after="0"/>
        <w:ind w:left="4956"/>
        <w:jc w:val="center"/>
        <w:rPr>
          <w:rFonts w:ascii="Times New Roman" w:hAnsi="Times New Roman" w:cs="Times New Roman"/>
          <w:color w:val="000000" w:themeColor="text1"/>
          <w:vertAlign w:val="superscript"/>
        </w:rPr>
      </w:pPr>
      <w:r w:rsidRPr="00B309E3">
        <w:rPr>
          <w:rFonts w:ascii="Times New Roman" w:hAnsi="Times New Roman" w:cs="Times New Roman"/>
          <w:color w:val="000000" w:themeColor="text1"/>
          <w:vertAlign w:val="superscript"/>
        </w:rPr>
        <w:t>(</w:t>
      </w:r>
      <w:r w:rsidRPr="00B309E3">
        <w:rPr>
          <w:rFonts w:ascii="Times New Roman" w:hAnsi="Times New Roman" w:cs="Times New Roman"/>
          <w:i/>
          <w:iCs/>
          <w:color w:val="000000" w:themeColor="text1"/>
          <w:vertAlign w:val="superscript"/>
        </w:rPr>
        <w:t xml:space="preserve">czytelny </w:t>
      </w:r>
      <w:r w:rsidR="00702FCE" w:rsidRPr="00B309E3">
        <w:rPr>
          <w:rFonts w:ascii="Times New Roman" w:hAnsi="Times New Roman" w:cs="Times New Roman"/>
          <w:i/>
          <w:iCs/>
          <w:color w:val="000000" w:themeColor="text1"/>
          <w:vertAlign w:val="superscript"/>
        </w:rPr>
        <w:t>podp</w:t>
      </w:r>
      <w:r w:rsidR="00702FCE">
        <w:rPr>
          <w:rFonts w:ascii="Times New Roman" w:hAnsi="Times New Roman" w:cs="Times New Roman"/>
          <w:i/>
          <w:iCs/>
          <w:color w:val="000000" w:themeColor="text1"/>
          <w:vertAlign w:val="superscript"/>
        </w:rPr>
        <w:t>i</w:t>
      </w:r>
      <w:r w:rsidR="00702FCE" w:rsidRPr="00B309E3">
        <w:rPr>
          <w:rFonts w:ascii="Times New Roman" w:hAnsi="Times New Roman" w:cs="Times New Roman"/>
          <w:i/>
          <w:iCs/>
          <w:color w:val="000000" w:themeColor="text1"/>
          <w:vertAlign w:val="superscript"/>
        </w:rPr>
        <w:t>s</w:t>
      </w:r>
      <w:r w:rsidR="00702FCE">
        <w:rPr>
          <w:rFonts w:ascii="Times New Roman" w:hAnsi="Times New Roman" w:cs="Times New Roman"/>
          <w:i/>
          <w:iCs/>
          <w:color w:val="000000" w:themeColor="text1"/>
          <w:vertAlign w:val="superscript"/>
        </w:rPr>
        <w:t xml:space="preserve"> opiekuna</w:t>
      </w:r>
      <w:r w:rsidRPr="00B309E3">
        <w:rPr>
          <w:rFonts w:ascii="Times New Roman" w:hAnsi="Times New Roman" w:cs="Times New Roman"/>
          <w:color w:val="000000" w:themeColor="text1"/>
          <w:vertAlign w:val="superscript"/>
        </w:rPr>
        <w:t>)</w:t>
      </w:r>
    </w:p>
    <w:p w14:paraId="2C7B4CF2" w14:textId="77777777" w:rsidR="00B309E3" w:rsidRDefault="00B309E3" w:rsidP="00883778">
      <w:pPr>
        <w:spacing w:after="0"/>
        <w:jc w:val="center"/>
        <w:rPr>
          <w:rFonts w:ascii="Times New Roman" w:hAnsi="Times New Roman" w:cs="Times New Roman"/>
          <w:color w:val="000000" w:themeColor="text1"/>
        </w:rPr>
      </w:pPr>
    </w:p>
    <w:p w14:paraId="460A6014" w14:textId="5626E064" w:rsidR="00556520" w:rsidRPr="00430DCC" w:rsidRDefault="00F1353A" w:rsidP="00883778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 w:rsidRPr="00430DCC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ZEZWOLENIE</w:t>
      </w:r>
      <w:r w:rsidR="00D622BC" w:rsidRPr="00430DCC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 NA ROZPOWSZECHNIANIE WIZERUNKU</w:t>
      </w:r>
    </w:p>
    <w:p w14:paraId="1714CC70" w14:textId="77777777" w:rsidR="0055044B" w:rsidRPr="00430DCC" w:rsidRDefault="0055044B" w:rsidP="00883778">
      <w:pPr>
        <w:spacing w:after="0"/>
        <w:jc w:val="center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</w:p>
    <w:p w14:paraId="06DE89DE" w14:textId="3EA1C0AC" w:rsidR="0055044B" w:rsidRPr="00430DCC" w:rsidRDefault="002F0754" w:rsidP="00883778">
      <w:pPr>
        <w:spacing w:after="0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bookmarkStart w:id="0" w:name="_Hlk103247238"/>
      <w:r>
        <w:rPr>
          <w:rFonts w:ascii="Times New Roman" w:hAnsi="Times New Roman" w:cs="Times New Roman"/>
          <w:color w:val="000000" w:themeColor="text1"/>
          <w:sz w:val="20"/>
          <w:szCs w:val="20"/>
        </w:rPr>
        <w:t>Z</w:t>
      </w:r>
      <w:r w:rsidR="00F3098D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godnie z</w:t>
      </w:r>
      <w:r w:rsidR="00D622BC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rt. 81 </w:t>
      </w:r>
      <w:r w:rsidR="00150488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ust. 1 </w:t>
      </w:r>
      <w:r w:rsidR="00D622BC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ustawy z dnia 4</w:t>
      </w:r>
      <w:r w:rsidR="00EF491F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lutego </w:t>
      </w:r>
      <w:r w:rsidR="00D622BC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1994 r. o prawie autorskim i prawach</w:t>
      </w:r>
      <w:r w:rsidR="000B6EC3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D622BC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pokrewnych</w:t>
      </w:r>
      <w:r w:rsidR="00456785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F768E9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udzielam</w:t>
      </w:r>
      <w:r w:rsidR="00D622BC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336AE9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ezwolenia </w:t>
      </w:r>
      <w:r w:rsidR="00D622BC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na</w:t>
      </w:r>
      <w:r w:rsidR="00693AE5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2C1038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utrwalenie oraz </w:t>
      </w:r>
      <w:r w:rsidR="00456785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nieodpłatne, </w:t>
      </w:r>
      <w:r w:rsidR="00D622BC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bezterminowe i </w:t>
      </w:r>
      <w:r w:rsidR="00F3098D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nieograniczone</w:t>
      </w:r>
      <w:r w:rsidR="00D622BC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55044B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terytorialn</w:t>
      </w:r>
      <w:r w:rsidR="00456785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ie</w:t>
      </w:r>
      <w:r w:rsidR="0055044B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wykorzystanie</w:t>
      </w:r>
      <w:r w:rsidR="00D622BC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 rozpowszechnianie</w:t>
      </w:r>
      <w:r w:rsidR="00F86E7C" w:rsidRPr="00430DCC">
        <w:rPr>
          <w:rFonts w:ascii="Times New Roman" w:hAnsi="Times New Roman" w:cs="Times New Roman"/>
          <w:snapToGrid w:val="0"/>
          <w:color w:val="000000" w:themeColor="text1"/>
          <w:spacing w:val="-3"/>
          <w:sz w:val="20"/>
          <w:szCs w:val="20"/>
          <w:lang w:eastAsia="x-none"/>
        </w:rPr>
        <w:t xml:space="preserve"> </w:t>
      </w:r>
      <w:r w:rsidR="00DC76DB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wizerunku</w:t>
      </w:r>
      <w:r w:rsidR="00F86E7C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174990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mojego i</w:t>
      </w:r>
      <w:r w:rsidR="00F86E7C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456785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zostającego pod moją pieczą </w:t>
      </w:r>
      <w:r w:rsidR="00F86E7C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dziecka</w:t>
      </w:r>
      <w:r w:rsidR="00F3098D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rzez Instytut Fizjologii i Patologii Słuchu z siedzibą w Warszawie przy ul. M. Mochnackiego 10</w:t>
      </w:r>
      <w:r w:rsidR="00430DCC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</w:t>
      </w:r>
      <w:r w:rsidR="00F3098D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02-042 Warszawa</w:t>
      </w:r>
      <w:r w:rsidR="0050594F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D622BC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na </w:t>
      </w:r>
      <w:r w:rsidR="00621B30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następujących polach eksploatacji</w:t>
      </w:r>
      <w:r w:rsidR="00B309E3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:</w:t>
      </w:r>
      <w:r w:rsidR="00621B30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wykorzystanie, utrwalanie, obróbkę i powielanie wykonanych zdjęć,</w:t>
      </w:r>
      <w:r w:rsidR="00430DCC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agrań,</w:t>
      </w:r>
      <w:r w:rsidR="00621B30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obrót egzemplarzami na których utrwalono wizerunek oraz rozpowszechnianie wizerunku </w:t>
      </w:r>
      <w:r w:rsidR="00D622BC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z uwzględnieniem wszelkich dostępnych technik i środków przekazu (w tym za pośrednictwem Internetu)</w:t>
      </w:r>
      <w:r w:rsidR="00621B30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</w:t>
      </w:r>
      <w:r w:rsidR="005B4054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w </w:t>
      </w:r>
      <w:r w:rsidR="009A329B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zakresie i </w:t>
      </w:r>
      <w:r w:rsidR="007F693C">
        <w:rPr>
          <w:rFonts w:ascii="Times New Roman" w:hAnsi="Times New Roman" w:cs="Times New Roman"/>
          <w:color w:val="000000" w:themeColor="text1"/>
          <w:sz w:val="20"/>
          <w:szCs w:val="20"/>
        </w:rPr>
        <w:t>celach związanych z</w:t>
      </w:r>
      <w:r w:rsidR="006B031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organizacją i</w:t>
      </w:r>
      <w:r w:rsidR="007F693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uczestnictwem w 8 Edycji Festiwalu „Ślimakowe Rytmy”</w:t>
      </w:r>
      <w:r w:rsidR="00A65A98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  <w:r w:rsidR="002219E9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150488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Niniejsza zgoda obejmuje prawo do wykorzystania </w:t>
      </w:r>
      <w:r w:rsidR="00456593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i rozpowszechniania </w:t>
      </w:r>
      <w:r w:rsidR="00F86E7C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wizerunku </w:t>
      </w:r>
      <w:r w:rsidR="00150488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mojego </w:t>
      </w:r>
      <w:r w:rsidR="00174990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i</w:t>
      </w:r>
      <w:r w:rsidR="00430DCC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ozostającego pod moja pieczą</w:t>
      </w:r>
      <w:r w:rsidR="00F86E7C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ziecka </w:t>
      </w:r>
      <w:r w:rsidR="001654C2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utrwalonego </w:t>
      </w:r>
      <w:r w:rsidR="0055044B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dczas </w:t>
      </w:r>
      <w:r w:rsidR="00456785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realizacji wydarzenia</w:t>
      </w:r>
      <w:r w:rsidR="004502E5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425E26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w</w:t>
      </w:r>
      <w:r w:rsidR="009E40CF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e wszelkich</w:t>
      </w:r>
      <w:r w:rsidR="00425E26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D622BC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ut</w:t>
      </w:r>
      <w:r w:rsidR="00425E26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worach </w:t>
      </w:r>
      <w:r w:rsidR="009E40CF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lub materiałach </w:t>
      </w:r>
      <w:r w:rsidR="0055044B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okumentujących </w:t>
      </w:r>
      <w:r w:rsidR="00456785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i promujących to wydarzeni</w:t>
      </w:r>
      <w:r w:rsidR="00430DCC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e</w:t>
      </w:r>
      <w:r w:rsidR="0087011F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</w:t>
      </w:r>
      <w:r w:rsidR="00686266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 </w:t>
      </w:r>
      <w:r w:rsidR="0087011F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akże </w:t>
      </w:r>
      <w:r w:rsidR="00E855F8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w </w:t>
      </w:r>
      <w:r w:rsidR="00621B30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>materiałach informacyjnych dotyczących</w:t>
      </w:r>
      <w:r w:rsidR="00456785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ziałalności</w:t>
      </w:r>
      <w:r w:rsidR="00621B30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55044B" w:rsidRPr="00430DC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IFPS. </w:t>
      </w:r>
    </w:p>
    <w:bookmarkEnd w:id="0"/>
    <w:p w14:paraId="3618FF80" w14:textId="7A48C695" w:rsidR="00DF4BD5" w:rsidRDefault="00DF4BD5" w:rsidP="00883778">
      <w:pPr>
        <w:spacing w:after="0"/>
        <w:jc w:val="both"/>
        <w:rPr>
          <w:rFonts w:ascii="Times New Roman" w:hAnsi="Times New Roman" w:cs="Times New Roman"/>
          <w:color w:val="000000" w:themeColor="text1"/>
        </w:rPr>
      </w:pPr>
    </w:p>
    <w:p w14:paraId="54F7428E" w14:textId="77777777" w:rsidR="006D6ED7" w:rsidRPr="002D4711" w:rsidRDefault="006D6ED7" w:rsidP="00883778">
      <w:pPr>
        <w:spacing w:after="0"/>
        <w:jc w:val="both"/>
        <w:rPr>
          <w:rFonts w:ascii="Times New Roman" w:hAnsi="Times New Roman" w:cs="Times New Roman"/>
          <w:color w:val="000000" w:themeColor="text1"/>
        </w:rPr>
      </w:pPr>
    </w:p>
    <w:p w14:paraId="225BC571" w14:textId="77777777" w:rsidR="0055044B" w:rsidRPr="002D4711" w:rsidRDefault="0055044B" w:rsidP="00B309E3">
      <w:pPr>
        <w:spacing w:after="0"/>
        <w:ind w:left="4956"/>
        <w:jc w:val="center"/>
        <w:rPr>
          <w:rFonts w:ascii="Times New Roman" w:hAnsi="Times New Roman" w:cs="Times New Roman"/>
          <w:color w:val="000000" w:themeColor="text1"/>
        </w:rPr>
      </w:pPr>
      <w:r w:rsidRPr="002D4711">
        <w:rPr>
          <w:rFonts w:ascii="Times New Roman" w:hAnsi="Times New Roman" w:cs="Times New Roman"/>
          <w:color w:val="000000" w:themeColor="text1"/>
        </w:rPr>
        <w:t>…………………………………………………..</w:t>
      </w:r>
    </w:p>
    <w:p w14:paraId="5B511088" w14:textId="09346007" w:rsidR="007F693C" w:rsidRPr="006D6ED7" w:rsidRDefault="00E855F8" w:rsidP="006D6ED7">
      <w:pPr>
        <w:spacing w:after="0"/>
        <w:ind w:left="4956"/>
        <w:jc w:val="center"/>
        <w:rPr>
          <w:rFonts w:ascii="Times New Roman" w:hAnsi="Times New Roman" w:cs="Times New Roman"/>
          <w:color w:val="000000" w:themeColor="text1"/>
          <w:vertAlign w:val="superscript"/>
        </w:rPr>
      </w:pPr>
      <w:r w:rsidRPr="00B309E3">
        <w:rPr>
          <w:rFonts w:ascii="Times New Roman" w:hAnsi="Times New Roman" w:cs="Times New Roman"/>
          <w:color w:val="000000" w:themeColor="text1"/>
          <w:vertAlign w:val="superscript"/>
        </w:rPr>
        <w:t>(</w:t>
      </w:r>
      <w:r w:rsidRPr="00B309E3">
        <w:rPr>
          <w:rFonts w:ascii="Times New Roman" w:hAnsi="Times New Roman" w:cs="Times New Roman"/>
          <w:i/>
          <w:iCs/>
          <w:color w:val="000000" w:themeColor="text1"/>
          <w:vertAlign w:val="superscript"/>
        </w:rPr>
        <w:t>czytelny podp</w:t>
      </w:r>
      <w:r w:rsidR="00702FCE">
        <w:rPr>
          <w:rFonts w:ascii="Times New Roman" w:hAnsi="Times New Roman" w:cs="Times New Roman"/>
          <w:i/>
          <w:iCs/>
          <w:color w:val="000000" w:themeColor="text1"/>
          <w:vertAlign w:val="superscript"/>
        </w:rPr>
        <w:t>is opiekuna</w:t>
      </w:r>
      <w:r w:rsidRPr="00B309E3">
        <w:rPr>
          <w:rFonts w:ascii="Times New Roman" w:hAnsi="Times New Roman" w:cs="Times New Roman"/>
          <w:color w:val="000000" w:themeColor="text1"/>
          <w:vertAlign w:val="superscript"/>
        </w:rPr>
        <w:t>)</w:t>
      </w:r>
    </w:p>
    <w:sectPr w:rsidR="007F693C" w:rsidRPr="006D6ED7" w:rsidSect="00174990">
      <w:headerReference w:type="default" r:id="rId9"/>
      <w:footerReference w:type="default" r:id="rId10"/>
      <w:pgSz w:w="11906" w:h="16838"/>
      <w:pgMar w:top="851" w:right="1080" w:bottom="1135" w:left="1080" w:header="708" w:footer="27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23D2C2" w14:textId="77777777" w:rsidR="000005FF" w:rsidRDefault="000005FF" w:rsidP="001B33BF">
      <w:pPr>
        <w:spacing w:after="0" w:line="240" w:lineRule="auto"/>
      </w:pPr>
      <w:r>
        <w:separator/>
      </w:r>
    </w:p>
  </w:endnote>
  <w:endnote w:type="continuationSeparator" w:id="0">
    <w:p w14:paraId="6601DB93" w14:textId="77777777" w:rsidR="000005FF" w:rsidRDefault="000005FF" w:rsidP="001B33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2093969809"/>
      <w:docPartObj>
        <w:docPartGallery w:val="Page Numbers (Bottom of Page)"/>
        <w:docPartUnique/>
      </w:docPartObj>
    </w:sdtPr>
    <w:sdtEndPr>
      <w:rPr>
        <w:rFonts w:ascii="Cambria" w:hAnsi="Cambria"/>
      </w:rPr>
    </w:sdtEndPr>
    <w:sdtContent>
      <w:p w14:paraId="02CF83B8" w14:textId="77777777" w:rsidR="0050054B" w:rsidRDefault="001B33BF">
        <w:pPr>
          <w:pStyle w:val="Stopka"/>
          <w:jc w:val="right"/>
          <w:rPr>
            <w:rFonts w:ascii="Cambria" w:hAnsi="Cambria"/>
          </w:rPr>
        </w:pPr>
        <w:r w:rsidRPr="00A80FDF">
          <w:rPr>
            <w:rFonts w:ascii="Cambria" w:hAnsi="Cambria"/>
          </w:rPr>
          <w:fldChar w:fldCharType="begin"/>
        </w:r>
        <w:r w:rsidRPr="00A80FDF">
          <w:rPr>
            <w:rFonts w:ascii="Cambria" w:hAnsi="Cambria"/>
          </w:rPr>
          <w:instrText>PAGE   \* MERGEFORMAT</w:instrText>
        </w:r>
        <w:r w:rsidRPr="00A80FDF">
          <w:rPr>
            <w:rFonts w:ascii="Cambria" w:hAnsi="Cambria"/>
          </w:rPr>
          <w:fldChar w:fldCharType="separate"/>
        </w:r>
        <w:r w:rsidR="0018571E">
          <w:rPr>
            <w:rFonts w:ascii="Cambria" w:hAnsi="Cambria"/>
            <w:noProof/>
          </w:rPr>
          <w:t>1</w:t>
        </w:r>
        <w:r w:rsidRPr="00A80FDF">
          <w:rPr>
            <w:rFonts w:ascii="Cambria" w:hAnsi="Cambria"/>
          </w:rPr>
          <w:fldChar w:fldCharType="end"/>
        </w:r>
      </w:p>
      <w:p w14:paraId="6DFCEB67" w14:textId="77777777" w:rsidR="0050054B" w:rsidRPr="00032856" w:rsidRDefault="002F0754" w:rsidP="0050054B">
        <w:pPr>
          <w:pStyle w:val="Tekstkomentarza"/>
          <w:rPr>
            <w:rFonts w:ascii="Cambria" w:hAnsi="Cambria"/>
            <w:b/>
          </w:rPr>
        </w:pPr>
      </w:p>
    </w:sdtContent>
  </w:sdt>
  <w:p w14:paraId="16A7B6C8" w14:textId="77777777" w:rsidR="001B33BF" w:rsidRPr="00A80FDF" w:rsidRDefault="001B33BF" w:rsidP="0050054B">
    <w:pPr>
      <w:pStyle w:val="Stopka"/>
      <w:rPr>
        <w:rFonts w:ascii="Cambria" w:hAnsi="Cambr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6D3193" w14:textId="77777777" w:rsidR="000005FF" w:rsidRDefault="000005FF" w:rsidP="001B33BF">
      <w:pPr>
        <w:spacing w:after="0" w:line="240" w:lineRule="auto"/>
      </w:pPr>
      <w:r>
        <w:separator/>
      </w:r>
    </w:p>
  </w:footnote>
  <w:footnote w:type="continuationSeparator" w:id="0">
    <w:p w14:paraId="586710D8" w14:textId="77777777" w:rsidR="000005FF" w:rsidRDefault="000005FF" w:rsidP="001B33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7F3085" w14:textId="77777777" w:rsidR="00702FCE" w:rsidRDefault="00702FCE" w:rsidP="00702FCE">
    <w:pPr>
      <w:tabs>
        <w:tab w:val="left" w:pos="1941"/>
      </w:tabs>
      <w:spacing w:after="0"/>
      <w:jc w:val="center"/>
      <w:rPr>
        <w:rFonts w:ascii="Times New Roman" w:hAnsi="Times New Roman" w:cs="Times New Roman"/>
        <w:color w:val="000000" w:themeColor="text1"/>
      </w:rPr>
    </w:pPr>
    <w:r>
      <w:rPr>
        <w:rFonts w:ascii="Times New Roman" w:hAnsi="Times New Roman" w:cs="Times New Roman"/>
        <w:color w:val="000000" w:themeColor="text1"/>
      </w:rPr>
      <w:t>PROSIMY WYPEŁNIĆ DRUKOWANYMI LITERAMI</w:t>
    </w:r>
  </w:p>
  <w:p w14:paraId="30C0C29C" w14:textId="77777777" w:rsidR="00430DCC" w:rsidRPr="00430DCC" w:rsidRDefault="00430DCC" w:rsidP="00430DCC">
    <w:pPr>
      <w:pStyle w:val="Nagwek"/>
      <w:jc w:val="center"/>
      <w:rPr>
        <w:rFonts w:ascii="Times New Roman" w:hAnsi="Times New Roman" w:cs="Times New Roman"/>
        <w:b/>
        <w:bC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65EED"/>
    <w:multiLevelType w:val="hybridMultilevel"/>
    <w:tmpl w:val="5BCE7B7A"/>
    <w:lvl w:ilvl="0" w:tplc="0415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4E0132"/>
    <w:multiLevelType w:val="hybridMultilevel"/>
    <w:tmpl w:val="0986950C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47033E7"/>
    <w:multiLevelType w:val="hybridMultilevel"/>
    <w:tmpl w:val="AC2CA976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E6200AF"/>
    <w:multiLevelType w:val="hybridMultilevel"/>
    <w:tmpl w:val="AE7EC9F6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2C30D14"/>
    <w:multiLevelType w:val="hybridMultilevel"/>
    <w:tmpl w:val="0694ABE0"/>
    <w:lvl w:ilvl="0" w:tplc="1E12E5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1A78F2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AF0E71"/>
    <w:multiLevelType w:val="hybridMultilevel"/>
    <w:tmpl w:val="326EF6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2A439B"/>
    <w:multiLevelType w:val="hybridMultilevel"/>
    <w:tmpl w:val="A14EDCB6"/>
    <w:lvl w:ilvl="0" w:tplc="04150011">
      <w:start w:val="1"/>
      <w:numFmt w:val="decimal"/>
      <w:lvlText w:val="%1)"/>
      <w:lvlJc w:val="left"/>
      <w:pPr>
        <w:ind w:left="1417" w:hanging="360"/>
      </w:pPr>
    </w:lvl>
    <w:lvl w:ilvl="1" w:tplc="04150019" w:tentative="1">
      <w:start w:val="1"/>
      <w:numFmt w:val="lowerLetter"/>
      <w:lvlText w:val="%2."/>
      <w:lvlJc w:val="left"/>
      <w:pPr>
        <w:ind w:left="2137" w:hanging="360"/>
      </w:pPr>
    </w:lvl>
    <w:lvl w:ilvl="2" w:tplc="0415001B" w:tentative="1">
      <w:start w:val="1"/>
      <w:numFmt w:val="lowerRoman"/>
      <w:lvlText w:val="%3."/>
      <w:lvlJc w:val="right"/>
      <w:pPr>
        <w:ind w:left="2857" w:hanging="180"/>
      </w:pPr>
    </w:lvl>
    <w:lvl w:ilvl="3" w:tplc="0415000F">
      <w:start w:val="1"/>
      <w:numFmt w:val="decimal"/>
      <w:lvlText w:val="%4."/>
      <w:lvlJc w:val="left"/>
      <w:pPr>
        <w:ind w:left="3577" w:hanging="360"/>
      </w:pPr>
    </w:lvl>
    <w:lvl w:ilvl="4" w:tplc="04150019" w:tentative="1">
      <w:start w:val="1"/>
      <w:numFmt w:val="lowerLetter"/>
      <w:lvlText w:val="%5."/>
      <w:lvlJc w:val="left"/>
      <w:pPr>
        <w:ind w:left="4297" w:hanging="360"/>
      </w:pPr>
    </w:lvl>
    <w:lvl w:ilvl="5" w:tplc="0415001B" w:tentative="1">
      <w:start w:val="1"/>
      <w:numFmt w:val="lowerRoman"/>
      <w:lvlText w:val="%6."/>
      <w:lvlJc w:val="right"/>
      <w:pPr>
        <w:ind w:left="5017" w:hanging="180"/>
      </w:pPr>
    </w:lvl>
    <w:lvl w:ilvl="6" w:tplc="0415000F" w:tentative="1">
      <w:start w:val="1"/>
      <w:numFmt w:val="decimal"/>
      <w:lvlText w:val="%7."/>
      <w:lvlJc w:val="left"/>
      <w:pPr>
        <w:ind w:left="5737" w:hanging="360"/>
      </w:pPr>
    </w:lvl>
    <w:lvl w:ilvl="7" w:tplc="04150019" w:tentative="1">
      <w:start w:val="1"/>
      <w:numFmt w:val="lowerLetter"/>
      <w:lvlText w:val="%8."/>
      <w:lvlJc w:val="left"/>
      <w:pPr>
        <w:ind w:left="6457" w:hanging="360"/>
      </w:pPr>
    </w:lvl>
    <w:lvl w:ilvl="8" w:tplc="0415001B" w:tentative="1">
      <w:start w:val="1"/>
      <w:numFmt w:val="lowerRoman"/>
      <w:lvlText w:val="%9."/>
      <w:lvlJc w:val="right"/>
      <w:pPr>
        <w:ind w:left="7177" w:hanging="180"/>
      </w:pPr>
    </w:lvl>
  </w:abstractNum>
  <w:abstractNum w:abstractNumId="7" w15:restartNumberingAfterBreak="0">
    <w:nsid w:val="78EB143E"/>
    <w:multiLevelType w:val="hybridMultilevel"/>
    <w:tmpl w:val="89E6BF7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3B29B1"/>
    <w:multiLevelType w:val="hybridMultilevel"/>
    <w:tmpl w:val="478883D4"/>
    <w:lvl w:ilvl="0" w:tplc="04150011">
      <w:start w:val="1"/>
      <w:numFmt w:val="decimal"/>
      <w:lvlText w:val="%1)"/>
      <w:lvlJc w:val="left"/>
      <w:pPr>
        <w:ind w:left="1125" w:hanging="360"/>
      </w:pPr>
    </w:lvl>
    <w:lvl w:ilvl="1" w:tplc="04150019" w:tentative="1">
      <w:start w:val="1"/>
      <w:numFmt w:val="lowerLetter"/>
      <w:lvlText w:val="%2."/>
      <w:lvlJc w:val="left"/>
      <w:pPr>
        <w:ind w:left="1845" w:hanging="360"/>
      </w:pPr>
    </w:lvl>
    <w:lvl w:ilvl="2" w:tplc="0415001B" w:tentative="1">
      <w:start w:val="1"/>
      <w:numFmt w:val="lowerRoman"/>
      <w:lvlText w:val="%3."/>
      <w:lvlJc w:val="right"/>
      <w:pPr>
        <w:ind w:left="2565" w:hanging="180"/>
      </w:pPr>
    </w:lvl>
    <w:lvl w:ilvl="3" w:tplc="0415000F" w:tentative="1">
      <w:start w:val="1"/>
      <w:numFmt w:val="decimal"/>
      <w:lvlText w:val="%4."/>
      <w:lvlJc w:val="left"/>
      <w:pPr>
        <w:ind w:left="3285" w:hanging="360"/>
      </w:pPr>
    </w:lvl>
    <w:lvl w:ilvl="4" w:tplc="04150019" w:tentative="1">
      <w:start w:val="1"/>
      <w:numFmt w:val="lowerLetter"/>
      <w:lvlText w:val="%5."/>
      <w:lvlJc w:val="left"/>
      <w:pPr>
        <w:ind w:left="4005" w:hanging="360"/>
      </w:pPr>
    </w:lvl>
    <w:lvl w:ilvl="5" w:tplc="0415001B" w:tentative="1">
      <w:start w:val="1"/>
      <w:numFmt w:val="lowerRoman"/>
      <w:lvlText w:val="%6."/>
      <w:lvlJc w:val="right"/>
      <w:pPr>
        <w:ind w:left="4725" w:hanging="180"/>
      </w:pPr>
    </w:lvl>
    <w:lvl w:ilvl="6" w:tplc="0415000F" w:tentative="1">
      <w:start w:val="1"/>
      <w:numFmt w:val="decimal"/>
      <w:lvlText w:val="%7."/>
      <w:lvlJc w:val="left"/>
      <w:pPr>
        <w:ind w:left="5445" w:hanging="360"/>
      </w:pPr>
    </w:lvl>
    <w:lvl w:ilvl="7" w:tplc="04150019" w:tentative="1">
      <w:start w:val="1"/>
      <w:numFmt w:val="lowerLetter"/>
      <w:lvlText w:val="%8."/>
      <w:lvlJc w:val="left"/>
      <w:pPr>
        <w:ind w:left="6165" w:hanging="360"/>
      </w:pPr>
    </w:lvl>
    <w:lvl w:ilvl="8" w:tplc="0415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9" w15:restartNumberingAfterBreak="0">
    <w:nsid w:val="7D131050"/>
    <w:multiLevelType w:val="hybridMultilevel"/>
    <w:tmpl w:val="C46C17A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6866551">
    <w:abstractNumId w:val="5"/>
  </w:num>
  <w:num w:numId="2" w16cid:durableId="438526875">
    <w:abstractNumId w:val="0"/>
  </w:num>
  <w:num w:numId="3" w16cid:durableId="108012238">
    <w:abstractNumId w:val="4"/>
  </w:num>
  <w:num w:numId="4" w16cid:durableId="1267152255">
    <w:abstractNumId w:val="1"/>
  </w:num>
  <w:num w:numId="5" w16cid:durableId="1287540940">
    <w:abstractNumId w:val="2"/>
  </w:num>
  <w:num w:numId="6" w16cid:durableId="413749891">
    <w:abstractNumId w:val="8"/>
  </w:num>
  <w:num w:numId="7" w16cid:durableId="996304211">
    <w:abstractNumId w:val="3"/>
  </w:num>
  <w:num w:numId="8" w16cid:durableId="805512448">
    <w:abstractNumId w:val="9"/>
  </w:num>
  <w:num w:numId="9" w16cid:durableId="428432438">
    <w:abstractNumId w:val="7"/>
  </w:num>
  <w:num w:numId="10" w16cid:durableId="2696297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MjIwMTM1MTa0MDBX0lEKTi0uzszPAykwqgUAbUYYuCwAAAA="/>
  </w:docVars>
  <w:rsids>
    <w:rsidRoot w:val="00A54DF4"/>
    <w:rsid w:val="000005FF"/>
    <w:rsid w:val="00022B08"/>
    <w:rsid w:val="00032856"/>
    <w:rsid w:val="0004258B"/>
    <w:rsid w:val="00057F45"/>
    <w:rsid w:val="000957F6"/>
    <w:rsid w:val="00097B33"/>
    <w:rsid w:val="000A13DA"/>
    <w:rsid w:val="000A2E1A"/>
    <w:rsid w:val="000B5F54"/>
    <w:rsid w:val="000B6124"/>
    <w:rsid w:val="000B6EC3"/>
    <w:rsid w:val="000C117E"/>
    <w:rsid w:val="000E05F5"/>
    <w:rsid w:val="000E29D4"/>
    <w:rsid w:val="0010600C"/>
    <w:rsid w:val="00113BF1"/>
    <w:rsid w:val="001148CA"/>
    <w:rsid w:val="00120580"/>
    <w:rsid w:val="00126B41"/>
    <w:rsid w:val="00132F19"/>
    <w:rsid w:val="00136CC1"/>
    <w:rsid w:val="0013713F"/>
    <w:rsid w:val="0014059E"/>
    <w:rsid w:val="00145104"/>
    <w:rsid w:val="00150488"/>
    <w:rsid w:val="00154340"/>
    <w:rsid w:val="0015498D"/>
    <w:rsid w:val="00163479"/>
    <w:rsid w:val="001654C2"/>
    <w:rsid w:val="00173CCD"/>
    <w:rsid w:val="00174990"/>
    <w:rsid w:val="00174D89"/>
    <w:rsid w:val="001753E0"/>
    <w:rsid w:val="00182A0E"/>
    <w:rsid w:val="0018571E"/>
    <w:rsid w:val="00186584"/>
    <w:rsid w:val="0019546C"/>
    <w:rsid w:val="001B02EC"/>
    <w:rsid w:val="001B33BF"/>
    <w:rsid w:val="001B580B"/>
    <w:rsid w:val="001C5E5E"/>
    <w:rsid w:val="002000F2"/>
    <w:rsid w:val="00205045"/>
    <w:rsid w:val="00207463"/>
    <w:rsid w:val="00207629"/>
    <w:rsid w:val="002133B0"/>
    <w:rsid w:val="00214D63"/>
    <w:rsid w:val="0021752B"/>
    <w:rsid w:val="002219E9"/>
    <w:rsid w:val="002275B0"/>
    <w:rsid w:val="00233103"/>
    <w:rsid w:val="00242B5B"/>
    <w:rsid w:val="00242C16"/>
    <w:rsid w:val="00244657"/>
    <w:rsid w:val="00246DC9"/>
    <w:rsid w:val="00257658"/>
    <w:rsid w:val="002671FE"/>
    <w:rsid w:val="00293358"/>
    <w:rsid w:val="002B2844"/>
    <w:rsid w:val="002B5061"/>
    <w:rsid w:val="002C1038"/>
    <w:rsid w:val="002C36F6"/>
    <w:rsid w:val="002D167E"/>
    <w:rsid w:val="002D4711"/>
    <w:rsid w:val="002E0192"/>
    <w:rsid w:val="002E3294"/>
    <w:rsid w:val="002F0754"/>
    <w:rsid w:val="002F36E9"/>
    <w:rsid w:val="0030063A"/>
    <w:rsid w:val="00310F4B"/>
    <w:rsid w:val="0031766A"/>
    <w:rsid w:val="00321C41"/>
    <w:rsid w:val="00336AE9"/>
    <w:rsid w:val="00373284"/>
    <w:rsid w:val="00374721"/>
    <w:rsid w:val="00375EDD"/>
    <w:rsid w:val="00382AA2"/>
    <w:rsid w:val="00392DD2"/>
    <w:rsid w:val="00394301"/>
    <w:rsid w:val="003C0B15"/>
    <w:rsid w:val="003C3AAD"/>
    <w:rsid w:val="003D1F3F"/>
    <w:rsid w:val="003F0FF8"/>
    <w:rsid w:val="003F1368"/>
    <w:rsid w:val="004022B1"/>
    <w:rsid w:val="004241B0"/>
    <w:rsid w:val="00425E26"/>
    <w:rsid w:val="00430DCC"/>
    <w:rsid w:val="004502E5"/>
    <w:rsid w:val="00453EBC"/>
    <w:rsid w:val="00456593"/>
    <w:rsid w:val="00456785"/>
    <w:rsid w:val="00467BB4"/>
    <w:rsid w:val="00481659"/>
    <w:rsid w:val="004912A4"/>
    <w:rsid w:val="004A6468"/>
    <w:rsid w:val="004B39B1"/>
    <w:rsid w:val="004E23AC"/>
    <w:rsid w:val="004E668B"/>
    <w:rsid w:val="0050054B"/>
    <w:rsid w:val="0050594F"/>
    <w:rsid w:val="0052495B"/>
    <w:rsid w:val="0055044B"/>
    <w:rsid w:val="00551DEA"/>
    <w:rsid w:val="00556520"/>
    <w:rsid w:val="00581033"/>
    <w:rsid w:val="0058334D"/>
    <w:rsid w:val="00587FA3"/>
    <w:rsid w:val="005B2C39"/>
    <w:rsid w:val="005B3E13"/>
    <w:rsid w:val="005B4054"/>
    <w:rsid w:val="005B43FB"/>
    <w:rsid w:val="005B5EB9"/>
    <w:rsid w:val="005C1991"/>
    <w:rsid w:val="005D693C"/>
    <w:rsid w:val="005E0A15"/>
    <w:rsid w:val="005E2173"/>
    <w:rsid w:val="005E2EB2"/>
    <w:rsid w:val="00602CA0"/>
    <w:rsid w:val="006218F5"/>
    <w:rsid w:val="00621B30"/>
    <w:rsid w:val="00622DDA"/>
    <w:rsid w:val="00623FA6"/>
    <w:rsid w:val="006248C3"/>
    <w:rsid w:val="00661AFF"/>
    <w:rsid w:val="00685E2F"/>
    <w:rsid w:val="00686266"/>
    <w:rsid w:val="00693AE5"/>
    <w:rsid w:val="006A09E3"/>
    <w:rsid w:val="006A7842"/>
    <w:rsid w:val="006B0312"/>
    <w:rsid w:val="006B518B"/>
    <w:rsid w:val="006B771C"/>
    <w:rsid w:val="006D1CD8"/>
    <w:rsid w:val="006D2337"/>
    <w:rsid w:val="006D3CE1"/>
    <w:rsid w:val="006D6ED7"/>
    <w:rsid w:val="006E3387"/>
    <w:rsid w:val="006E3639"/>
    <w:rsid w:val="00702C4E"/>
    <w:rsid w:val="00702FCE"/>
    <w:rsid w:val="0071678D"/>
    <w:rsid w:val="00735E9B"/>
    <w:rsid w:val="0075265A"/>
    <w:rsid w:val="007546D0"/>
    <w:rsid w:val="00754D06"/>
    <w:rsid w:val="007741C0"/>
    <w:rsid w:val="007833BC"/>
    <w:rsid w:val="007A093B"/>
    <w:rsid w:val="007E64DD"/>
    <w:rsid w:val="007F35B0"/>
    <w:rsid w:val="007F693C"/>
    <w:rsid w:val="00812D18"/>
    <w:rsid w:val="008240B0"/>
    <w:rsid w:val="0082687B"/>
    <w:rsid w:val="00833090"/>
    <w:rsid w:val="00836387"/>
    <w:rsid w:val="00845B15"/>
    <w:rsid w:val="008465BE"/>
    <w:rsid w:val="00862DE0"/>
    <w:rsid w:val="0086492F"/>
    <w:rsid w:val="0087011F"/>
    <w:rsid w:val="00870AC1"/>
    <w:rsid w:val="00883778"/>
    <w:rsid w:val="00892A1F"/>
    <w:rsid w:val="008978D3"/>
    <w:rsid w:val="008A22AA"/>
    <w:rsid w:val="008A594F"/>
    <w:rsid w:val="008A5FDE"/>
    <w:rsid w:val="008A7F9B"/>
    <w:rsid w:val="008B19DC"/>
    <w:rsid w:val="008C2B64"/>
    <w:rsid w:val="00910066"/>
    <w:rsid w:val="00915FB1"/>
    <w:rsid w:val="00917463"/>
    <w:rsid w:val="00921A86"/>
    <w:rsid w:val="00970517"/>
    <w:rsid w:val="009770FD"/>
    <w:rsid w:val="00986E51"/>
    <w:rsid w:val="00987F66"/>
    <w:rsid w:val="009A329B"/>
    <w:rsid w:val="009D3546"/>
    <w:rsid w:val="009D6FB6"/>
    <w:rsid w:val="009E40CF"/>
    <w:rsid w:val="009E5024"/>
    <w:rsid w:val="009F540E"/>
    <w:rsid w:val="00A0739F"/>
    <w:rsid w:val="00A07F70"/>
    <w:rsid w:val="00A11F01"/>
    <w:rsid w:val="00A179C0"/>
    <w:rsid w:val="00A21843"/>
    <w:rsid w:val="00A43DB5"/>
    <w:rsid w:val="00A54DF4"/>
    <w:rsid w:val="00A65A98"/>
    <w:rsid w:val="00A66BCF"/>
    <w:rsid w:val="00A80FDF"/>
    <w:rsid w:val="00A92226"/>
    <w:rsid w:val="00A93B7A"/>
    <w:rsid w:val="00A9641F"/>
    <w:rsid w:val="00AB1373"/>
    <w:rsid w:val="00AD03CA"/>
    <w:rsid w:val="00AD0D93"/>
    <w:rsid w:val="00AE6287"/>
    <w:rsid w:val="00AF7368"/>
    <w:rsid w:val="00B00507"/>
    <w:rsid w:val="00B015A4"/>
    <w:rsid w:val="00B071AA"/>
    <w:rsid w:val="00B13367"/>
    <w:rsid w:val="00B14018"/>
    <w:rsid w:val="00B240DB"/>
    <w:rsid w:val="00B243A8"/>
    <w:rsid w:val="00B309E3"/>
    <w:rsid w:val="00B30DB3"/>
    <w:rsid w:val="00B43B1E"/>
    <w:rsid w:val="00B4554E"/>
    <w:rsid w:val="00B50391"/>
    <w:rsid w:val="00B57BEE"/>
    <w:rsid w:val="00B64CBC"/>
    <w:rsid w:val="00B742D3"/>
    <w:rsid w:val="00B82A55"/>
    <w:rsid w:val="00B82F89"/>
    <w:rsid w:val="00B94B00"/>
    <w:rsid w:val="00B962F6"/>
    <w:rsid w:val="00B97681"/>
    <w:rsid w:val="00BA1C45"/>
    <w:rsid w:val="00BA2AA5"/>
    <w:rsid w:val="00BC4669"/>
    <w:rsid w:val="00BE10FC"/>
    <w:rsid w:val="00BE71C2"/>
    <w:rsid w:val="00BF7CEF"/>
    <w:rsid w:val="00C11A50"/>
    <w:rsid w:val="00C154BD"/>
    <w:rsid w:val="00C3111C"/>
    <w:rsid w:val="00C378F9"/>
    <w:rsid w:val="00C42E80"/>
    <w:rsid w:val="00C443FC"/>
    <w:rsid w:val="00C50AEB"/>
    <w:rsid w:val="00C53B95"/>
    <w:rsid w:val="00C62C71"/>
    <w:rsid w:val="00C678C5"/>
    <w:rsid w:val="00C67DD9"/>
    <w:rsid w:val="00C722E1"/>
    <w:rsid w:val="00C75811"/>
    <w:rsid w:val="00C830C1"/>
    <w:rsid w:val="00C9375A"/>
    <w:rsid w:val="00C93E9D"/>
    <w:rsid w:val="00CB029F"/>
    <w:rsid w:val="00CB6432"/>
    <w:rsid w:val="00CE50E3"/>
    <w:rsid w:val="00CF5DCC"/>
    <w:rsid w:val="00D03A28"/>
    <w:rsid w:val="00D0472E"/>
    <w:rsid w:val="00D1266D"/>
    <w:rsid w:val="00D17493"/>
    <w:rsid w:val="00D267BA"/>
    <w:rsid w:val="00D26ACA"/>
    <w:rsid w:val="00D30B61"/>
    <w:rsid w:val="00D34E40"/>
    <w:rsid w:val="00D354C4"/>
    <w:rsid w:val="00D364C3"/>
    <w:rsid w:val="00D4784A"/>
    <w:rsid w:val="00D622BC"/>
    <w:rsid w:val="00D628A7"/>
    <w:rsid w:val="00D65778"/>
    <w:rsid w:val="00D87768"/>
    <w:rsid w:val="00D929CC"/>
    <w:rsid w:val="00DC297A"/>
    <w:rsid w:val="00DC39EE"/>
    <w:rsid w:val="00DC76DB"/>
    <w:rsid w:val="00DD37F0"/>
    <w:rsid w:val="00DD428C"/>
    <w:rsid w:val="00DE0BA0"/>
    <w:rsid w:val="00DE4451"/>
    <w:rsid w:val="00DF2364"/>
    <w:rsid w:val="00DF4BD5"/>
    <w:rsid w:val="00E301E6"/>
    <w:rsid w:val="00E41437"/>
    <w:rsid w:val="00E4525F"/>
    <w:rsid w:val="00E509C2"/>
    <w:rsid w:val="00E52912"/>
    <w:rsid w:val="00E53DB9"/>
    <w:rsid w:val="00E54EC4"/>
    <w:rsid w:val="00E61C32"/>
    <w:rsid w:val="00E62542"/>
    <w:rsid w:val="00E855F8"/>
    <w:rsid w:val="00E95D0C"/>
    <w:rsid w:val="00EA52E4"/>
    <w:rsid w:val="00EA57D7"/>
    <w:rsid w:val="00EA70EB"/>
    <w:rsid w:val="00EB2D42"/>
    <w:rsid w:val="00EC2B99"/>
    <w:rsid w:val="00EC5E87"/>
    <w:rsid w:val="00ED4D32"/>
    <w:rsid w:val="00EF491F"/>
    <w:rsid w:val="00F057CE"/>
    <w:rsid w:val="00F06975"/>
    <w:rsid w:val="00F119F2"/>
    <w:rsid w:val="00F1353A"/>
    <w:rsid w:val="00F1406B"/>
    <w:rsid w:val="00F148D5"/>
    <w:rsid w:val="00F201F3"/>
    <w:rsid w:val="00F2202A"/>
    <w:rsid w:val="00F3098D"/>
    <w:rsid w:val="00F31D5D"/>
    <w:rsid w:val="00F357FC"/>
    <w:rsid w:val="00F403E8"/>
    <w:rsid w:val="00F42EDD"/>
    <w:rsid w:val="00F439E9"/>
    <w:rsid w:val="00F45ED6"/>
    <w:rsid w:val="00F542ED"/>
    <w:rsid w:val="00F543C1"/>
    <w:rsid w:val="00F645EB"/>
    <w:rsid w:val="00F768E9"/>
    <w:rsid w:val="00F777FB"/>
    <w:rsid w:val="00F839BC"/>
    <w:rsid w:val="00F84524"/>
    <w:rsid w:val="00F86E7C"/>
    <w:rsid w:val="00FA2D7A"/>
    <w:rsid w:val="00FA761B"/>
    <w:rsid w:val="00FB719B"/>
    <w:rsid w:val="00FD26C9"/>
    <w:rsid w:val="00FD36B0"/>
    <w:rsid w:val="00FE5ADD"/>
    <w:rsid w:val="00FE7DAF"/>
    <w:rsid w:val="00FF7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0DB17FF2"/>
  <w15:docId w15:val="{FBBBA617-2509-4A39-A75A-013DE307B6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C2B99"/>
    <w:pPr>
      <w:keepNext/>
      <w:spacing w:before="100" w:beforeAutospacing="1" w:after="0"/>
      <w:outlineLvl w:val="0"/>
    </w:pPr>
    <w:rPr>
      <w:rFonts w:asciiTheme="majorHAnsi" w:hAnsiTheme="majorHAnsi"/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14D63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1B33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B33BF"/>
  </w:style>
  <w:style w:type="paragraph" w:styleId="Stopka">
    <w:name w:val="footer"/>
    <w:basedOn w:val="Normalny"/>
    <w:link w:val="StopkaZnak"/>
    <w:uiPriority w:val="99"/>
    <w:unhideWhenUsed/>
    <w:rsid w:val="001B33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B33BF"/>
  </w:style>
  <w:style w:type="character" w:styleId="Odwoaniedokomentarza">
    <w:name w:val="annotation reference"/>
    <w:basedOn w:val="Domylnaczcionkaakapitu"/>
    <w:uiPriority w:val="99"/>
    <w:semiHidden/>
    <w:unhideWhenUsed/>
    <w:rsid w:val="001B33B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B33B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B33B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unhideWhenUsed/>
    <w:rsid w:val="001B33B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rsid w:val="001B33BF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B33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33BF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6D1CD8"/>
    <w:rPr>
      <w:color w:val="0000FF" w:themeColor="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8465BE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8465BE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8465BE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FA2D7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FA2D7A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FA2D7A"/>
    <w:rPr>
      <w:vertAlign w:val="superscript"/>
    </w:rPr>
  </w:style>
  <w:style w:type="character" w:customStyle="1" w:styleId="Nagwek1Znak">
    <w:name w:val="Nagłówek 1 Znak"/>
    <w:basedOn w:val="Domylnaczcionkaakapitu"/>
    <w:link w:val="Nagwek1"/>
    <w:uiPriority w:val="9"/>
    <w:rsid w:val="00EC2B99"/>
    <w:rPr>
      <w:rFonts w:asciiTheme="majorHAnsi" w:hAnsiTheme="majorHAnsi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240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8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festiwal.ifps.org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F29171-9A3E-4A4E-8246-9E2F641573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468</Words>
  <Characters>2812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W</dc:creator>
  <cp:lastModifiedBy>Olga Wanatowska</cp:lastModifiedBy>
  <cp:revision>3</cp:revision>
  <cp:lastPrinted>2021-08-27T10:15:00Z</cp:lastPrinted>
  <dcterms:created xsi:type="dcterms:W3CDTF">2023-04-04T12:52:00Z</dcterms:created>
  <dcterms:modified xsi:type="dcterms:W3CDTF">2023-04-04T13:17:00Z</dcterms:modified>
</cp:coreProperties>
</file>